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1D1265" w14:textId="7F146D2D" w:rsidR="003A37B6" w:rsidRPr="005872BF" w:rsidRDefault="003A37B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Meta Title</w:t>
      </w:r>
      <w:r w:rsidRPr="005872BF">
        <w:rPr>
          <w:rFonts w:cstheme="minorHAnsi"/>
          <w:sz w:val="24"/>
          <w:szCs w:val="24"/>
        </w:rPr>
        <w:t>: Phoenix Suns vs. Golden State Warriors Tips Odds, and Prediction</w:t>
      </w:r>
    </w:p>
    <w:p w14:paraId="42510474" w14:textId="39F017A3" w:rsidR="003A37B6" w:rsidRPr="005872BF" w:rsidRDefault="003A37B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Meta Description</w:t>
      </w:r>
      <w:r w:rsidRPr="005872BF">
        <w:rPr>
          <w:rFonts w:cstheme="minorHAnsi"/>
          <w:sz w:val="24"/>
          <w:szCs w:val="24"/>
        </w:rPr>
        <w:t>: Explore this detailed and engaging preview of an upcoming NBA match between the Phoenix Suns and Golden State Warriors. Discover the NBA betting insights for each team, head-to-head record, player performances, and potential outcomes.</w:t>
      </w:r>
    </w:p>
    <w:p w14:paraId="0A70A7D2" w14:textId="4DC7B646" w:rsidR="003A37B6" w:rsidRPr="005872BF" w:rsidRDefault="003A37B6" w:rsidP="005872BF">
      <w:pPr>
        <w:pStyle w:val="Heading1"/>
        <w:spacing w:line="360" w:lineRule="auto"/>
        <w:jc w:val="both"/>
        <w:rPr>
          <w:rFonts w:asciiTheme="minorHAnsi" w:hAnsiTheme="minorHAnsi" w:cstheme="minorHAnsi"/>
          <w:b/>
          <w:bCs/>
        </w:rPr>
      </w:pPr>
      <w:bookmarkStart w:id="0" w:name="_GoBack"/>
      <w:r w:rsidRPr="005872BF">
        <w:rPr>
          <w:rFonts w:asciiTheme="minorHAnsi" w:hAnsiTheme="minorHAnsi" w:cstheme="minorHAnsi"/>
          <w:b/>
          <w:bCs/>
        </w:rPr>
        <w:t>Phoenix Suns vs Golden State Warriors Preview</w:t>
      </w:r>
      <w:bookmarkEnd w:id="0"/>
      <w:r w:rsidRPr="005872BF">
        <w:rPr>
          <w:rFonts w:asciiTheme="minorHAnsi" w:hAnsiTheme="minorHAnsi" w:cstheme="minorHAnsi"/>
          <w:b/>
          <w:bCs/>
        </w:rPr>
        <w:t>: Odds, Tips, and Prediction Jan 31, 2025</w:t>
      </w:r>
    </w:p>
    <w:p w14:paraId="0C65104E" w14:textId="13F5EF59" w:rsidR="003A37B6" w:rsidRPr="005872BF" w:rsidRDefault="003A37B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Kick</w:t>
      </w:r>
      <w:r w:rsidR="00EB27BF" w:rsidRPr="005872BF">
        <w:rPr>
          <w:rFonts w:cstheme="minorHAnsi"/>
          <w:b/>
          <w:bCs/>
          <w:sz w:val="24"/>
          <w:szCs w:val="24"/>
        </w:rPr>
        <w:t>-</w:t>
      </w:r>
      <w:r w:rsidRPr="005872BF">
        <w:rPr>
          <w:rFonts w:cstheme="minorHAnsi"/>
          <w:b/>
          <w:bCs/>
          <w:sz w:val="24"/>
          <w:szCs w:val="24"/>
        </w:rPr>
        <w:t>Off Time</w:t>
      </w:r>
      <w:r w:rsidRPr="005872BF">
        <w:rPr>
          <w:rFonts w:cstheme="minorHAnsi"/>
          <w:sz w:val="24"/>
          <w:szCs w:val="24"/>
        </w:rPr>
        <w:t xml:space="preserve">: 03:00 Local Time (22:00 ET / 19:00 PT previous day) </w:t>
      </w:r>
      <w:r w:rsidRPr="005872BF">
        <w:rPr>
          <w:rFonts w:cstheme="minorHAnsi"/>
          <w:b/>
          <w:bCs/>
          <w:sz w:val="24"/>
          <w:szCs w:val="24"/>
        </w:rPr>
        <w:t>Venue</w:t>
      </w:r>
      <w:r w:rsidRPr="005872BF">
        <w:rPr>
          <w:rFonts w:cstheme="minorHAnsi"/>
          <w:sz w:val="24"/>
          <w:szCs w:val="24"/>
        </w:rPr>
        <w:t>: Chase Cente</w:t>
      </w:r>
      <w:r w:rsidR="000F0A66" w:rsidRPr="005872BF">
        <w:rPr>
          <w:rFonts w:cstheme="minorHAnsi"/>
          <w:sz w:val="24"/>
          <w:szCs w:val="24"/>
        </w:rPr>
        <w:t>r</w:t>
      </w:r>
    </w:p>
    <w:p w14:paraId="1FC37732" w14:textId="7B144A3A" w:rsidR="009618D5" w:rsidRPr="005872BF" w:rsidRDefault="000F0A6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The Phoenix Suns will be looking to extend their two-game winning run when they visit the Golden State Warriors at the Chase Center on Friday, Jan</w:t>
      </w:r>
      <w:r w:rsidR="00EB27BF" w:rsidRPr="005872BF">
        <w:rPr>
          <w:rFonts w:cstheme="minorHAnsi"/>
          <w:sz w:val="24"/>
          <w:szCs w:val="24"/>
        </w:rPr>
        <w:t xml:space="preserve"> 31</w:t>
      </w:r>
      <w:r w:rsidRPr="005872BF">
        <w:rPr>
          <w:rFonts w:cstheme="minorHAnsi"/>
          <w:sz w:val="24"/>
          <w:szCs w:val="24"/>
        </w:rPr>
        <w:t xml:space="preserve">, 2025. The Suns lost 109-105 the last time they met in the same arena in December 2024. </w:t>
      </w:r>
      <w:commentRangeStart w:id="1"/>
      <w:r w:rsidRPr="005872BF">
        <w:rPr>
          <w:rFonts w:cstheme="minorHAnsi"/>
          <w:sz w:val="24"/>
          <w:szCs w:val="24"/>
        </w:rPr>
        <w:t xml:space="preserve">Basketball betting fans are already diving into the odds and evaluating both teams on </w:t>
      </w:r>
      <w:hyperlink r:id="rId5" w:history="1">
        <w:r w:rsidRPr="005872BF">
          <w:rPr>
            <w:rStyle w:val="Hyperlink"/>
            <w:rFonts w:cstheme="minorHAnsi"/>
            <w:sz w:val="24"/>
            <w:szCs w:val="24"/>
          </w:rPr>
          <w:t>NBA betting sites</w:t>
        </w:r>
      </w:hyperlink>
      <w:r w:rsidRPr="005872BF">
        <w:rPr>
          <w:rFonts w:cstheme="minorHAnsi"/>
          <w:sz w:val="24"/>
          <w:szCs w:val="24"/>
        </w:rPr>
        <w:t>.</w:t>
      </w:r>
      <w:commentRangeEnd w:id="1"/>
      <w:r w:rsidR="009618D5">
        <w:rPr>
          <w:rStyle w:val="CommentReference"/>
        </w:rPr>
        <w:commentReference w:id="1"/>
      </w:r>
    </w:p>
    <w:p w14:paraId="4435EF0E" w14:textId="66586ED8" w:rsidR="00CD4454" w:rsidRPr="005872BF" w:rsidRDefault="009618D5" w:rsidP="005872BF">
      <w:pPr>
        <w:spacing w:line="360" w:lineRule="auto"/>
        <w:jc w:val="both"/>
        <w:rPr>
          <w:rFonts w:cstheme="minorHAnsi"/>
          <w:sz w:val="24"/>
          <w:szCs w:val="24"/>
        </w:rPr>
      </w:pPr>
      <w:hyperlink r:id="rId8" w:history="1">
        <w:r w:rsidR="00CD4454" w:rsidRPr="005872BF">
          <w:rPr>
            <w:rStyle w:val="Hyperlink"/>
            <w:rFonts w:cstheme="minorHAnsi"/>
            <w:sz w:val="24"/>
            <w:szCs w:val="24"/>
          </w:rPr>
          <w:t>https://www.gettyimages.com/detail/news-photo/kevin-durant-of-the-phoenix-suns-drives-on-stephen-curry-of-news-photo/1755183219</w:t>
        </w:r>
      </w:hyperlink>
      <w:r w:rsidR="00CD4454" w:rsidRPr="005872BF">
        <w:rPr>
          <w:rFonts w:cstheme="minorHAnsi"/>
          <w:sz w:val="24"/>
          <w:szCs w:val="24"/>
        </w:rPr>
        <w:t xml:space="preserve"> </w:t>
      </w:r>
    </w:p>
    <w:p w14:paraId="59944A26" w14:textId="3A3223DE" w:rsidR="003A37B6" w:rsidRPr="005872BF" w:rsidRDefault="003A37B6" w:rsidP="005872BF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Phoenix Suns vs Golden State Warriors Preview</w:t>
      </w:r>
    </w:p>
    <w:p w14:paraId="0C9F4017" w14:textId="4D7F4EF6" w:rsidR="000F0A66" w:rsidRPr="005872BF" w:rsidRDefault="000F0A6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The Phoenix Suns will play the Warriors after an impressive 119-109 win over the Washington Wizards, who are on a free-fall this season. Kevin Durant </w:t>
      </w:r>
      <w:r w:rsidR="00EB27BF" w:rsidRPr="005872BF">
        <w:rPr>
          <w:rFonts w:cstheme="minorHAnsi"/>
          <w:sz w:val="24"/>
          <w:szCs w:val="24"/>
        </w:rPr>
        <w:t>scored 29 points, and other first-team starters like Bradley Beal and Nick Richards also scored</w:t>
      </w:r>
      <w:r w:rsidRPr="005872BF">
        <w:rPr>
          <w:rFonts w:cstheme="minorHAnsi"/>
          <w:sz w:val="24"/>
          <w:szCs w:val="24"/>
        </w:rPr>
        <w:t xml:space="preserve"> over 20 points. The Suns have just four in their last </w:t>
      </w:r>
      <w:r w:rsidR="00EB27BF" w:rsidRPr="005872BF">
        <w:rPr>
          <w:rFonts w:cstheme="minorHAnsi"/>
          <w:sz w:val="24"/>
          <w:szCs w:val="24"/>
        </w:rPr>
        <w:t>five</w:t>
      </w:r>
      <w:r w:rsidRPr="005872BF">
        <w:rPr>
          <w:rFonts w:cstheme="minorHAnsi"/>
          <w:sz w:val="24"/>
          <w:szCs w:val="24"/>
        </w:rPr>
        <w:t xml:space="preserve"> matches.</w:t>
      </w:r>
    </w:p>
    <w:p w14:paraId="248B5690" w14:textId="2829814B" w:rsidR="000F0A66" w:rsidRPr="005872BF" w:rsidRDefault="000F0A6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commentRangeStart w:id="2"/>
      <w:r w:rsidRPr="005872BF">
        <w:rPr>
          <w:rFonts w:cstheme="minorHAnsi"/>
          <w:sz w:val="24"/>
          <w:szCs w:val="24"/>
        </w:rPr>
        <w:t>After a great start to the season, the Golden State Warriors have regressed in the Western Conference standings and have 22-23 records. The Warriors had a dismal performance against the Lakers</w:t>
      </w:r>
      <w:r w:rsidR="00EB27BF" w:rsidRPr="005872BF">
        <w:rPr>
          <w:rFonts w:cstheme="minorHAnsi"/>
          <w:sz w:val="24"/>
          <w:szCs w:val="24"/>
        </w:rPr>
        <w:t>,</w:t>
      </w:r>
      <w:r w:rsidRPr="005872BF">
        <w:rPr>
          <w:rFonts w:cstheme="minorHAnsi"/>
          <w:sz w:val="24"/>
          <w:szCs w:val="24"/>
        </w:rPr>
        <w:t xml:space="preserve"> where they lost by 118-108. Steve Kerr</w:t>
      </w:r>
      <w:r w:rsidR="00EB27BF" w:rsidRPr="005872BF">
        <w:rPr>
          <w:rFonts w:cstheme="minorHAnsi"/>
          <w:sz w:val="24"/>
          <w:szCs w:val="24"/>
        </w:rPr>
        <w:t>'</w:t>
      </w:r>
      <w:r w:rsidRPr="005872BF">
        <w:rPr>
          <w:rFonts w:cstheme="minorHAnsi"/>
          <w:sz w:val="24"/>
          <w:szCs w:val="24"/>
        </w:rPr>
        <w:t xml:space="preserve">s men now have two wins in the previous </w:t>
      </w:r>
      <w:r w:rsidR="00EB27BF" w:rsidRPr="005872BF">
        <w:rPr>
          <w:rFonts w:cstheme="minorHAnsi"/>
          <w:sz w:val="24"/>
          <w:szCs w:val="24"/>
        </w:rPr>
        <w:t>five</w:t>
      </w:r>
      <w:r w:rsidRPr="005872BF">
        <w:rPr>
          <w:rFonts w:cstheme="minorHAnsi"/>
          <w:sz w:val="24"/>
          <w:szCs w:val="24"/>
        </w:rPr>
        <w:t xml:space="preserve"> matches</w:t>
      </w:r>
      <w:r w:rsidR="00DA5407" w:rsidRPr="005872BF">
        <w:rPr>
          <w:rFonts w:cstheme="minorHAnsi"/>
          <w:sz w:val="24"/>
          <w:szCs w:val="24"/>
        </w:rPr>
        <w:t>.</w:t>
      </w:r>
      <w:commentRangeEnd w:id="2"/>
      <w:r w:rsidR="009618D5">
        <w:rPr>
          <w:rStyle w:val="CommentReference"/>
        </w:rPr>
        <w:commentReference w:id="2"/>
      </w:r>
    </w:p>
    <w:p w14:paraId="242D1DBC" w14:textId="0FEC0B1A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Pre-Game Odds and Win Probability</w:t>
      </w:r>
      <w:r w:rsidR="00CD4454" w:rsidRPr="005872BF">
        <w:rPr>
          <w:rFonts w:asciiTheme="minorHAnsi" w:hAnsiTheme="minorHAnsi" w:cstheme="minorHAnsi"/>
          <w:b/>
          <w:bCs/>
        </w:rPr>
        <w:t>: Warriors have a slight advantage</w:t>
      </w:r>
    </w:p>
    <w:p w14:paraId="5FDD6347" w14:textId="6D72AF99" w:rsidR="00DA5407" w:rsidRPr="005872BF" w:rsidRDefault="00DA540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Phoenix Suns: 93/100 (1.93)- 51.8%</w:t>
      </w:r>
      <w:r w:rsidR="00CD4454" w:rsidRPr="005872BF">
        <w:rPr>
          <w:rFonts w:cstheme="minorHAnsi"/>
          <w:sz w:val="24"/>
          <w:szCs w:val="24"/>
        </w:rPr>
        <w:t xml:space="preserve"> </w:t>
      </w:r>
    </w:p>
    <w:p w14:paraId="6AF3BFE7" w14:textId="7A35D4C5" w:rsidR="00DA5407" w:rsidRPr="005872BF" w:rsidRDefault="00DA540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lastRenderedPageBreak/>
        <w:t>Golden State Warriors: 21/25 (1.84)- 54.3%</w:t>
      </w:r>
    </w:p>
    <w:p w14:paraId="1C7F9133" w14:textId="1A075A64" w:rsidR="00DA5407" w:rsidRPr="005872BF" w:rsidRDefault="00DA540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*Odds courtesy of </w:t>
      </w:r>
      <w:hyperlink r:id="rId9" w:history="1">
        <w:r w:rsidRPr="005872BF">
          <w:rPr>
            <w:rStyle w:val="Hyperlink"/>
            <w:rFonts w:cstheme="minorHAnsi"/>
            <w:sz w:val="24"/>
            <w:szCs w:val="24"/>
          </w:rPr>
          <w:t>1Win</w:t>
        </w:r>
      </w:hyperlink>
      <w:r w:rsidRPr="005872BF">
        <w:rPr>
          <w:rFonts w:cstheme="minorHAnsi"/>
          <w:sz w:val="24"/>
          <w:szCs w:val="24"/>
        </w:rPr>
        <w:t>, subject to change.</w:t>
      </w:r>
    </w:p>
    <w:p w14:paraId="38129799" w14:textId="3DE49EE6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Head-to-Head Record</w:t>
      </w:r>
    </w:p>
    <w:p w14:paraId="42D03FA1" w14:textId="33A4A798" w:rsidR="00DA5407" w:rsidRPr="005872BF" w:rsidRDefault="00D60A08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Last five meeting (NBA)</w:t>
      </w:r>
    </w:p>
    <w:p w14:paraId="740E7D6A" w14:textId="36F63B60" w:rsidR="00D60A08" w:rsidRPr="005872BF" w:rsidRDefault="00D60A08" w:rsidP="005872BF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Warriors 109-105 Suns</w:t>
      </w:r>
    </w:p>
    <w:p w14:paraId="75E3B11F" w14:textId="47E23DA1" w:rsidR="00D60A08" w:rsidRPr="005872BF" w:rsidRDefault="00D60A08" w:rsidP="005872BF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Suns 113-105 Warriors</w:t>
      </w:r>
    </w:p>
    <w:p w14:paraId="7106EB66" w14:textId="12A123DB" w:rsidR="00D60A08" w:rsidRPr="005872BF" w:rsidRDefault="00D60A08" w:rsidP="005872BF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Warriors 113-112 Suns</w:t>
      </w:r>
    </w:p>
    <w:p w14:paraId="767A1B31" w14:textId="74B3F176" w:rsidR="00D60A08" w:rsidRPr="005872BF" w:rsidRDefault="00D60A08" w:rsidP="005872BF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Suns 119-116 Warriors</w:t>
      </w:r>
    </w:p>
    <w:p w14:paraId="4A4228DC" w14:textId="6BD79554" w:rsidR="00D60A08" w:rsidRPr="005872BF" w:rsidRDefault="00D60A08" w:rsidP="005872BF">
      <w:pPr>
        <w:pStyle w:val="ListParagraph"/>
        <w:numPr>
          <w:ilvl w:val="0"/>
          <w:numId w:val="1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Suns 123-115 Warriors</w:t>
      </w:r>
    </w:p>
    <w:p w14:paraId="44EB6A31" w14:textId="4B19D40C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 xml:space="preserve">Phoenix Suns Current Form- </w:t>
      </w:r>
      <w:r w:rsidR="00D44D07" w:rsidRPr="005872BF">
        <w:rPr>
          <w:rFonts w:asciiTheme="minorHAnsi" w:hAnsiTheme="minorHAnsi" w:cstheme="minorHAnsi"/>
          <w:b/>
          <w:bCs/>
        </w:rPr>
        <w:t xml:space="preserve">WWLWW </w:t>
      </w:r>
      <w:r w:rsidRPr="005872BF">
        <w:rPr>
          <w:rFonts w:asciiTheme="minorHAnsi" w:hAnsiTheme="minorHAnsi" w:cstheme="minorHAnsi"/>
          <w:b/>
          <w:bCs/>
        </w:rPr>
        <w:t>(Last 5 results—Wis for Win &amp; L is for Loss)</w:t>
      </w:r>
    </w:p>
    <w:p w14:paraId="3EA10F50" w14:textId="3CEC35B0" w:rsidR="00D60A08" w:rsidRPr="005872BF" w:rsidRDefault="00D44D0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The </w:t>
      </w:r>
      <w:r w:rsidR="00234516" w:rsidRPr="005872BF">
        <w:rPr>
          <w:rFonts w:cstheme="minorHAnsi"/>
          <w:sz w:val="24"/>
          <w:szCs w:val="24"/>
        </w:rPr>
        <w:t>Phoenix</w:t>
      </w:r>
      <w:r w:rsidRPr="005872BF">
        <w:rPr>
          <w:rFonts w:cstheme="minorHAnsi"/>
          <w:sz w:val="24"/>
          <w:szCs w:val="24"/>
        </w:rPr>
        <w:t xml:space="preserve"> Suns shot 44% from the field as they won 119-109 against the Washington Wizards on Jan 26, 2025. While the</w:t>
      </w:r>
      <w:r w:rsidR="00234516" w:rsidRPr="005872BF">
        <w:rPr>
          <w:rFonts w:cstheme="minorHAnsi"/>
          <w:sz w:val="24"/>
          <w:szCs w:val="24"/>
        </w:rPr>
        <w:t>y</w:t>
      </w:r>
      <w:r w:rsidRPr="005872BF">
        <w:rPr>
          <w:rFonts w:cstheme="minorHAnsi"/>
          <w:sz w:val="24"/>
          <w:szCs w:val="24"/>
        </w:rPr>
        <w:t xml:space="preserve"> dominated the first half, they appeared to lose focus in the second half as they trailed by 5 points. Despite this, they still managed to see out the game.</w:t>
      </w:r>
    </w:p>
    <w:p w14:paraId="43C06DA6" w14:textId="77777777" w:rsidR="00234516" w:rsidRPr="005872BF" w:rsidRDefault="0023451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This came after another 108-84 victory over the Brooklyn Nets at the Barclays Center and an embarrassing 118-92 defeat to the Cleveland Cavaliers. Against the Brooklyn Nets, Devin Booker dropped 32 points while Kevin Durant scored 34 points with 8 rebounds to grab the win.</w:t>
      </w:r>
    </w:p>
    <w:p w14:paraId="0E011B45" w14:textId="68AE453A" w:rsidR="00234516" w:rsidRPr="005872BF" w:rsidRDefault="0023451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However, the Phoenix Suns collapsed against the high-flying Cleveland Cavaliers, where only Kevin Durant (23 points) scored more than fifteen points.</w:t>
      </w:r>
      <w:r w:rsidR="00140E4D" w:rsidRPr="005872BF">
        <w:rPr>
          <w:rFonts w:cstheme="minorHAnsi"/>
          <w:sz w:val="24"/>
          <w:szCs w:val="24"/>
        </w:rPr>
        <w:t xml:space="preserve"> The Cavs were running riot as the Suns failed to win any quarter</w:t>
      </w:r>
      <w:r w:rsidR="00EB27BF" w:rsidRPr="005872BF">
        <w:rPr>
          <w:rFonts w:cstheme="minorHAnsi"/>
          <w:sz w:val="24"/>
          <w:szCs w:val="24"/>
        </w:rPr>
        <w:t>,</w:t>
      </w:r>
      <w:r w:rsidR="00140E4D" w:rsidRPr="005872BF">
        <w:rPr>
          <w:rFonts w:cstheme="minorHAnsi"/>
          <w:sz w:val="24"/>
          <w:szCs w:val="24"/>
        </w:rPr>
        <w:t xml:space="preserve"> and they </w:t>
      </w:r>
      <w:r w:rsidR="000D34F6" w:rsidRPr="005872BF">
        <w:rPr>
          <w:rFonts w:cstheme="minorHAnsi"/>
          <w:sz w:val="24"/>
          <w:szCs w:val="24"/>
        </w:rPr>
        <w:t xml:space="preserve">were </w:t>
      </w:r>
      <w:r w:rsidR="00140E4D" w:rsidRPr="005872BF">
        <w:rPr>
          <w:rFonts w:cstheme="minorHAnsi"/>
          <w:sz w:val="24"/>
          <w:szCs w:val="24"/>
        </w:rPr>
        <w:t>trailing by 23 points going into the last quarter.</w:t>
      </w:r>
    </w:p>
    <w:p w14:paraId="0AB6D53E" w14:textId="7DF59541" w:rsidR="000D34F6" w:rsidRPr="005872BF" w:rsidRDefault="000D34F6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In reality, the Suns have not lived up to the expectations currently as they find themselves in eighth </w:t>
      </w:r>
      <w:r w:rsidR="00EB27BF" w:rsidRPr="005872BF">
        <w:rPr>
          <w:rFonts w:cstheme="minorHAnsi"/>
          <w:sz w:val="24"/>
          <w:szCs w:val="24"/>
        </w:rPr>
        <w:t>place in the Western Conference</w:t>
      </w:r>
      <w:r w:rsidRPr="005872BF">
        <w:rPr>
          <w:rFonts w:cstheme="minorHAnsi"/>
          <w:sz w:val="24"/>
          <w:szCs w:val="24"/>
        </w:rPr>
        <w:t>. They will be hoping for positive results against the Warriors.</w:t>
      </w:r>
    </w:p>
    <w:p w14:paraId="72F5C6C4" w14:textId="4D428C90" w:rsidR="00CD4454" w:rsidRPr="005872BF" w:rsidRDefault="009618D5" w:rsidP="005872BF">
      <w:pPr>
        <w:spacing w:line="360" w:lineRule="auto"/>
        <w:jc w:val="both"/>
        <w:rPr>
          <w:rFonts w:cstheme="minorHAnsi"/>
          <w:sz w:val="24"/>
          <w:szCs w:val="24"/>
        </w:rPr>
      </w:pPr>
      <w:hyperlink r:id="rId10" w:history="1">
        <w:r w:rsidR="00CD4454" w:rsidRPr="005872BF">
          <w:rPr>
            <w:rStyle w:val="Hyperlink"/>
            <w:rFonts w:cstheme="minorHAnsi"/>
            <w:sz w:val="24"/>
            <w:szCs w:val="24"/>
          </w:rPr>
          <w:t>https://www.gettyimages.com/detail/news-photo/kevin-durant-of-the-phoenix-suns-is-guarded-by-stephen-news-photo/2191705395</w:t>
        </w:r>
      </w:hyperlink>
      <w:r w:rsidR="00CD4454" w:rsidRPr="005872BF">
        <w:rPr>
          <w:rFonts w:cstheme="minorHAnsi"/>
          <w:sz w:val="24"/>
          <w:szCs w:val="24"/>
        </w:rPr>
        <w:t xml:space="preserve"> </w:t>
      </w:r>
    </w:p>
    <w:p w14:paraId="094564E4" w14:textId="41DF51AD" w:rsidR="003A37B6" w:rsidRPr="005872BF" w:rsidRDefault="003A37B6" w:rsidP="005872BF">
      <w:pPr>
        <w:pStyle w:val="Heading3"/>
        <w:spacing w:line="360" w:lineRule="auto"/>
        <w:jc w:val="both"/>
        <w:rPr>
          <w:rFonts w:cstheme="minorHAnsi"/>
          <w:b/>
          <w:bCs/>
        </w:rPr>
      </w:pPr>
      <w:r w:rsidRPr="005872BF">
        <w:rPr>
          <w:rFonts w:cstheme="minorHAnsi"/>
          <w:b/>
          <w:bCs/>
        </w:rPr>
        <w:lastRenderedPageBreak/>
        <w:t>Key Players to Watch</w:t>
      </w:r>
    </w:p>
    <w:p w14:paraId="49E952E1" w14:textId="6FDA5B02" w:rsidR="006C6464" w:rsidRPr="005872BF" w:rsidRDefault="006C6464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Kevin Durant</w:t>
      </w:r>
      <w:r w:rsidRPr="005872BF">
        <w:rPr>
          <w:rFonts w:cstheme="minorHAnsi"/>
          <w:sz w:val="24"/>
          <w:szCs w:val="24"/>
        </w:rPr>
        <w:t>: Kevin Durant</w:t>
      </w:r>
      <w:r w:rsidR="00EB27BF" w:rsidRPr="005872BF">
        <w:rPr>
          <w:rFonts w:cstheme="minorHAnsi"/>
          <w:sz w:val="24"/>
          <w:szCs w:val="24"/>
        </w:rPr>
        <w:t>'</w:t>
      </w:r>
      <w:r w:rsidRPr="005872BF">
        <w:rPr>
          <w:rFonts w:cstheme="minorHAnsi"/>
          <w:sz w:val="24"/>
          <w:szCs w:val="24"/>
        </w:rPr>
        <w:t xml:space="preserve">s efficiency (26.7%) and Field Goal percentage (52.4%) are his weapon that can hurt any opponent on the court. The Golden State Warriors should </w:t>
      </w:r>
      <w:r w:rsidR="00637007" w:rsidRPr="005872BF">
        <w:rPr>
          <w:rFonts w:cstheme="minorHAnsi"/>
          <w:sz w:val="24"/>
          <w:szCs w:val="24"/>
        </w:rPr>
        <w:t>not</w:t>
      </w:r>
      <w:r w:rsidRPr="005872BF">
        <w:rPr>
          <w:rFonts w:cstheme="minorHAnsi"/>
          <w:sz w:val="24"/>
          <w:szCs w:val="24"/>
        </w:rPr>
        <w:t xml:space="preserve"> leave him out of their sight. </w:t>
      </w:r>
    </w:p>
    <w:p w14:paraId="7927A445" w14:textId="32CE4F86" w:rsidR="006C6464" w:rsidRPr="005872BF" w:rsidRDefault="006C6464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Devin Booker</w:t>
      </w:r>
      <w:r w:rsidRPr="005872BF">
        <w:rPr>
          <w:rFonts w:cstheme="minorHAnsi"/>
          <w:sz w:val="24"/>
          <w:szCs w:val="24"/>
        </w:rPr>
        <w:t>: Devin Booker has a great partnership with Kevin Durant on the paint. He has been pretty decent this season</w:t>
      </w:r>
      <w:r w:rsidR="00EB27BF" w:rsidRPr="005872BF">
        <w:rPr>
          <w:rFonts w:cstheme="minorHAnsi"/>
          <w:sz w:val="24"/>
          <w:szCs w:val="24"/>
        </w:rPr>
        <w:t>, and together with Durant, the Suns will rely</w:t>
      </w:r>
      <w:r w:rsidRPr="005872BF">
        <w:rPr>
          <w:rFonts w:cstheme="minorHAnsi"/>
          <w:sz w:val="24"/>
          <w:szCs w:val="24"/>
        </w:rPr>
        <w:t xml:space="preserve"> on them in this matchup.</w:t>
      </w:r>
    </w:p>
    <w:p w14:paraId="1BC4E456" w14:textId="2FCD8B1E" w:rsidR="006C6464" w:rsidRPr="005872BF" w:rsidRDefault="006C6464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J</w:t>
      </w:r>
      <w:r w:rsidR="00384361" w:rsidRPr="005872BF">
        <w:rPr>
          <w:rFonts w:cstheme="minorHAnsi"/>
          <w:b/>
          <w:bCs/>
          <w:sz w:val="24"/>
          <w:szCs w:val="24"/>
        </w:rPr>
        <w:t>usuf</w:t>
      </w:r>
      <w:r w:rsidRPr="005872BF">
        <w:rPr>
          <w:rFonts w:cstheme="minorHAnsi"/>
          <w:b/>
          <w:bCs/>
          <w:sz w:val="24"/>
          <w:szCs w:val="24"/>
        </w:rPr>
        <w:t xml:space="preserve"> Nurkic</w:t>
      </w:r>
      <w:r w:rsidRPr="005872BF">
        <w:rPr>
          <w:rFonts w:cstheme="minorHAnsi"/>
          <w:sz w:val="24"/>
          <w:szCs w:val="24"/>
        </w:rPr>
        <w:t>:</w:t>
      </w:r>
      <w:r w:rsidR="00384361" w:rsidRPr="005872BF">
        <w:rPr>
          <w:rFonts w:cstheme="minorHAnsi"/>
          <w:sz w:val="24"/>
          <w:szCs w:val="24"/>
        </w:rPr>
        <w:t xml:space="preserve"> In his second season with the Phoenix Suns, Jusuf Nurkic </w:t>
      </w:r>
      <w:r w:rsidR="00637007" w:rsidRPr="005872BF">
        <w:rPr>
          <w:rFonts w:cstheme="minorHAnsi"/>
          <w:sz w:val="24"/>
          <w:szCs w:val="24"/>
        </w:rPr>
        <w:t xml:space="preserve">has </w:t>
      </w:r>
      <w:r w:rsidR="00384361" w:rsidRPr="005872BF">
        <w:rPr>
          <w:rFonts w:cstheme="minorHAnsi"/>
          <w:sz w:val="24"/>
          <w:szCs w:val="24"/>
        </w:rPr>
        <w:t>shown consistent performances</w:t>
      </w:r>
      <w:r w:rsidR="00EB27BF" w:rsidRPr="005872BF">
        <w:rPr>
          <w:rFonts w:cstheme="minorHAnsi"/>
          <w:sz w:val="24"/>
          <w:szCs w:val="24"/>
        </w:rPr>
        <w:t>,</w:t>
      </w:r>
      <w:r w:rsidR="00384361" w:rsidRPr="005872BF">
        <w:rPr>
          <w:rFonts w:cstheme="minorHAnsi"/>
          <w:sz w:val="24"/>
          <w:szCs w:val="24"/>
        </w:rPr>
        <w:t xml:space="preserve"> averaging 9.2 rebounds and 0.9 steals per game.</w:t>
      </w:r>
    </w:p>
    <w:p w14:paraId="3CA59C90" w14:textId="0CF07DF9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Phoenix Suns News</w:t>
      </w:r>
    </w:p>
    <w:p w14:paraId="25EBEE50" w14:textId="6665EED5" w:rsidR="00384361" w:rsidRPr="005872BF" w:rsidRDefault="00384361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Currently, Ryan Dunn is the only absentee in the squad.</w:t>
      </w:r>
    </w:p>
    <w:p w14:paraId="77A597BF" w14:textId="15D71524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 xml:space="preserve">Golden State Warriors Current Form- </w:t>
      </w:r>
      <w:r w:rsidR="007F150E" w:rsidRPr="005872BF">
        <w:rPr>
          <w:rFonts w:asciiTheme="minorHAnsi" w:hAnsiTheme="minorHAnsi" w:cstheme="minorHAnsi"/>
          <w:b/>
          <w:bCs/>
        </w:rPr>
        <w:t xml:space="preserve">LWLLW </w:t>
      </w:r>
      <w:r w:rsidRPr="005872BF">
        <w:rPr>
          <w:rFonts w:asciiTheme="minorHAnsi" w:hAnsiTheme="minorHAnsi" w:cstheme="minorHAnsi"/>
          <w:b/>
          <w:bCs/>
        </w:rPr>
        <w:t>(Last 5 results—Wis for Win &amp; L is for Loss)</w:t>
      </w:r>
    </w:p>
    <w:p w14:paraId="33B482A2" w14:textId="7D84E1FD" w:rsidR="007F150E" w:rsidRPr="005872BF" w:rsidRDefault="007F150E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Unlike the Phoenix Suns, the Golden State Warriors lost their previous encounter against the Los Angeles Lakers by 118-108.</w:t>
      </w:r>
      <w:r w:rsidR="00250FFB" w:rsidRPr="005872BF">
        <w:rPr>
          <w:rFonts w:cstheme="minorHAnsi"/>
          <w:sz w:val="24"/>
          <w:szCs w:val="24"/>
        </w:rPr>
        <w:t xml:space="preserve"> They have only two wins in the five games and will be looking </w:t>
      </w:r>
      <w:r w:rsidR="00EB27BF" w:rsidRPr="005872BF">
        <w:rPr>
          <w:rFonts w:cstheme="minorHAnsi"/>
          <w:sz w:val="24"/>
          <w:szCs w:val="24"/>
        </w:rPr>
        <w:t>for</w:t>
      </w:r>
      <w:r w:rsidR="00250FFB" w:rsidRPr="005872BF">
        <w:rPr>
          <w:rFonts w:cstheme="minorHAnsi"/>
          <w:sz w:val="24"/>
          <w:szCs w:val="24"/>
        </w:rPr>
        <w:t xml:space="preserve"> a better result at the Chase Center.</w:t>
      </w:r>
    </w:p>
    <w:p w14:paraId="1A00B12E" w14:textId="6B68C241" w:rsidR="00250FFB" w:rsidRPr="005872BF" w:rsidRDefault="00250FFB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Since defeating the Minnesota Timberwolves (116-115) and the Washington Wizards (122-114), the Warriors have lost three of the last four games, </w:t>
      </w:r>
      <w:r w:rsidR="007E0CD3" w:rsidRPr="005872BF">
        <w:rPr>
          <w:rFonts w:cstheme="minorHAnsi"/>
          <w:sz w:val="24"/>
          <w:szCs w:val="24"/>
        </w:rPr>
        <w:t xml:space="preserve">including a 125-85 loss to the Celtics. They failed to </w:t>
      </w:r>
      <w:proofErr w:type="spellStart"/>
      <w:r w:rsidR="007E0CD3" w:rsidRPr="005872BF">
        <w:rPr>
          <w:rFonts w:cstheme="minorHAnsi"/>
          <w:sz w:val="24"/>
          <w:szCs w:val="24"/>
        </w:rPr>
        <w:t>capitalise</w:t>
      </w:r>
      <w:proofErr w:type="spellEnd"/>
      <w:r w:rsidR="007E0CD3" w:rsidRPr="005872BF">
        <w:rPr>
          <w:rFonts w:cstheme="minorHAnsi"/>
          <w:sz w:val="24"/>
          <w:szCs w:val="24"/>
        </w:rPr>
        <w:t xml:space="preserve"> on their great first-half performances as the Kings scored 75 points compared to their 52 points. The game ended in a close 123-117</w:t>
      </w:r>
      <w:r w:rsidR="00EB27BF" w:rsidRPr="005872BF">
        <w:rPr>
          <w:rFonts w:cstheme="minorHAnsi"/>
          <w:sz w:val="24"/>
          <w:szCs w:val="24"/>
        </w:rPr>
        <w:t>win</w:t>
      </w:r>
      <w:r w:rsidR="007E0CD3" w:rsidRPr="005872BF">
        <w:rPr>
          <w:rFonts w:cstheme="minorHAnsi"/>
          <w:sz w:val="24"/>
          <w:szCs w:val="24"/>
        </w:rPr>
        <w:t xml:space="preserve"> in </w:t>
      </w:r>
      <w:proofErr w:type="spellStart"/>
      <w:r w:rsidR="007E0CD3" w:rsidRPr="005872BF">
        <w:rPr>
          <w:rFonts w:cstheme="minorHAnsi"/>
          <w:sz w:val="24"/>
          <w:szCs w:val="24"/>
        </w:rPr>
        <w:t>favour</w:t>
      </w:r>
      <w:proofErr w:type="spellEnd"/>
      <w:r w:rsidR="007E0CD3" w:rsidRPr="005872BF">
        <w:rPr>
          <w:rFonts w:cstheme="minorHAnsi"/>
          <w:sz w:val="24"/>
          <w:szCs w:val="24"/>
        </w:rPr>
        <w:t xml:space="preserve"> of their opponents. This </w:t>
      </w:r>
      <w:r w:rsidRPr="005872BF">
        <w:rPr>
          <w:rFonts w:cstheme="minorHAnsi"/>
          <w:sz w:val="24"/>
          <w:szCs w:val="24"/>
        </w:rPr>
        <w:t>leav</w:t>
      </w:r>
      <w:r w:rsidR="007E0CD3" w:rsidRPr="005872BF">
        <w:rPr>
          <w:rFonts w:cstheme="minorHAnsi"/>
          <w:sz w:val="24"/>
          <w:szCs w:val="24"/>
        </w:rPr>
        <w:t>es</w:t>
      </w:r>
      <w:r w:rsidRPr="005872BF">
        <w:rPr>
          <w:rFonts w:cstheme="minorHAnsi"/>
          <w:sz w:val="24"/>
          <w:szCs w:val="24"/>
        </w:rPr>
        <w:t xml:space="preserve"> </w:t>
      </w:r>
      <w:r w:rsidR="007E0CD3" w:rsidRPr="005872BF">
        <w:rPr>
          <w:rFonts w:cstheme="minorHAnsi"/>
          <w:sz w:val="24"/>
          <w:szCs w:val="24"/>
        </w:rPr>
        <w:t xml:space="preserve">them </w:t>
      </w:r>
      <w:r w:rsidRPr="005872BF">
        <w:rPr>
          <w:rFonts w:cstheme="minorHAnsi"/>
          <w:sz w:val="24"/>
          <w:szCs w:val="24"/>
        </w:rPr>
        <w:t>in</w:t>
      </w:r>
      <w:r w:rsidR="007E0CD3" w:rsidRPr="005872BF">
        <w:rPr>
          <w:rFonts w:cstheme="minorHAnsi"/>
          <w:sz w:val="24"/>
          <w:szCs w:val="24"/>
        </w:rPr>
        <w:t xml:space="preserve"> </w:t>
      </w:r>
      <w:r w:rsidRPr="005872BF">
        <w:rPr>
          <w:rFonts w:cstheme="minorHAnsi"/>
          <w:sz w:val="24"/>
          <w:szCs w:val="24"/>
        </w:rPr>
        <w:t>11</w:t>
      </w:r>
      <w:r w:rsidRPr="005872BF">
        <w:rPr>
          <w:rFonts w:cstheme="minorHAnsi"/>
          <w:sz w:val="24"/>
          <w:szCs w:val="24"/>
          <w:vertAlign w:val="superscript"/>
        </w:rPr>
        <w:t>th</w:t>
      </w:r>
      <w:r w:rsidRPr="005872BF">
        <w:rPr>
          <w:rFonts w:cstheme="minorHAnsi"/>
          <w:sz w:val="24"/>
          <w:szCs w:val="24"/>
        </w:rPr>
        <w:t xml:space="preserve"> place in the Western Conference.</w:t>
      </w:r>
    </w:p>
    <w:p w14:paraId="61B14D5B" w14:textId="6461C6B1" w:rsidR="007E0CD3" w:rsidRPr="005872BF" w:rsidRDefault="007E0CD3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It is worth noting that the Steph Curry-led teams have 22-23 records and have only two of their last seven meeting in the NBA.</w:t>
      </w:r>
    </w:p>
    <w:p w14:paraId="6A6C76DD" w14:textId="3E5BFE5E" w:rsidR="003A37B6" w:rsidRPr="005872BF" w:rsidRDefault="003A37B6" w:rsidP="005872BF">
      <w:pPr>
        <w:pStyle w:val="Heading3"/>
        <w:spacing w:line="360" w:lineRule="auto"/>
        <w:jc w:val="both"/>
        <w:rPr>
          <w:rFonts w:cstheme="minorHAnsi"/>
          <w:b/>
          <w:bCs/>
        </w:rPr>
      </w:pPr>
      <w:r w:rsidRPr="005872BF">
        <w:rPr>
          <w:rFonts w:cstheme="minorHAnsi"/>
          <w:b/>
          <w:bCs/>
        </w:rPr>
        <w:lastRenderedPageBreak/>
        <w:t>Key Players to Watch</w:t>
      </w:r>
    </w:p>
    <w:p w14:paraId="39103007" w14:textId="552CC85D" w:rsidR="007E0CD3" w:rsidRPr="005872BF" w:rsidRDefault="007E0CD3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Steph Curry</w:t>
      </w:r>
      <w:r w:rsidRPr="005872BF">
        <w:rPr>
          <w:rFonts w:cstheme="minorHAnsi"/>
          <w:sz w:val="24"/>
          <w:szCs w:val="24"/>
        </w:rPr>
        <w:t>: Steph Curry is simply so good that despite his team having a bad run, h</w:t>
      </w:r>
      <w:r w:rsidR="00EB27BF" w:rsidRPr="005872BF">
        <w:rPr>
          <w:rFonts w:cstheme="minorHAnsi"/>
          <w:sz w:val="24"/>
          <w:szCs w:val="24"/>
        </w:rPr>
        <w:t>e'</w:t>
      </w:r>
      <w:r w:rsidRPr="005872BF">
        <w:rPr>
          <w:rFonts w:cstheme="minorHAnsi"/>
          <w:sz w:val="24"/>
          <w:szCs w:val="24"/>
        </w:rPr>
        <w:t>s still one of the most reliable players in the NBA. He can shoot, pass and dribble. With him on the team, you cannot write off Kerr</w:t>
      </w:r>
      <w:r w:rsidR="00EB27BF" w:rsidRPr="005872BF">
        <w:rPr>
          <w:rFonts w:cstheme="minorHAnsi"/>
          <w:sz w:val="24"/>
          <w:szCs w:val="24"/>
        </w:rPr>
        <w:t>'</w:t>
      </w:r>
      <w:r w:rsidRPr="005872BF">
        <w:rPr>
          <w:rFonts w:cstheme="minorHAnsi"/>
          <w:sz w:val="24"/>
          <w:szCs w:val="24"/>
        </w:rPr>
        <w:t>s side.</w:t>
      </w:r>
    </w:p>
    <w:p w14:paraId="30968F1A" w14:textId="336A0D75" w:rsidR="007E0CD3" w:rsidRPr="005872BF" w:rsidRDefault="007E0CD3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Kevin Looney</w:t>
      </w:r>
      <w:r w:rsidRPr="005872BF">
        <w:rPr>
          <w:rFonts w:cstheme="minorHAnsi"/>
          <w:sz w:val="24"/>
          <w:szCs w:val="24"/>
        </w:rPr>
        <w:t>: Kevin Looney the Golden State Warriors in rebounds per game (6.79). He is a key player in the team</w:t>
      </w:r>
      <w:r w:rsidR="00EB27BF" w:rsidRPr="005872BF">
        <w:rPr>
          <w:rFonts w:cstheme="minorHAnsi"/>
          <w:sz w:val="24"/>
          <w:szCs w:val="24"/>
        </w:rPr>
        <w:t>'</w:t>
      </w:r>
      <w:r w:rsidRPr="005872BF">
        <w:rPr>
          <w:rFonts w:cstheme="minorHAnsi"/>
          <w:sz w:val="24"/>
          <w:szCs w:val="24"/>
        </w:rPr>
        <w:t>s setup.</w:t>
      </w:r>
    </w:p>
    <w:p w14:paraId="465EEB25" w14:textId="7896E241" w:rsidR="007E0CD3" w:rsidRPr="005872BF" w:rsidRDefault="007E0CD3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b/>
          <w:bCs/>
          <w:sz w:val="24"/>
          <w:szCs w:val="24"/>
        </w:rPr>
        <w:t>D</w:t>
      </w:r>
      <w:r w:rsidR="00F64D57" w:rsidRPr="005872BF">
        <w:rPr>
          <w:rFonts w:cstheme="minorHAnsi"/>
          <w:b/>
          <w:bCs/>
          <w:sz w:val="24"/>
          <w:szCs w:val="24"/>
        </w:rPr>
        <w:t>ennis Schroder</w:t>
      </w:r>
      <w:r w:rsidR="00AD077E" w:rsidRPr="005872BF">
        <w:rPr>
          <w:rFonts w:cstheme="minorHAnsi"/>
          <w:sz w:val="24"/>
          <w:szCs w:val="24"/>
        </w:rPr>
        <w:t xml:space="preserve">: </w:t>
      </w:r>
      <w:r w:rsidR="00F64D57" w:rsidRPr="005872BF">
        <w:rPr>
          <w:rFonts w:cstheme="minorHAnsi"/>
          <w:sz w:val="24"/>
          <w:szCs w:val="24"/>
        </w:rPr>
        <w:t>Dennis Schroder is a quality player known for his shot creation and playmaking skills. He is an impactful addition to the Golden State Warriors squad</w:t>
      </w:r>
      <w:r w:rsidR="00EB27BF" w:rsidRPr="005872BF">
        <w:rPr>
          <w:rFonts w:cstheme="minorHAnsi"/>
          <w:sz w:val="24"/>
          <w:szCs w:val="24"/>
        </w:rPr>
        <w:t>,</w:t>
      </w:r>
      <w:r w:rsidR="00F64D57" w:rsidRPr="005872BF">
        <w:rPr>
          <w:rFonts w:cstheme="minorHAnsi"/>
          <w:sz w:val="24"/>
          <w:szCs w:val="24"/>
        </w:rPr>
        <w:t xml:space="preserve"> </w:t>
      </w:r>
      <w:r w:rsidR="00EB27BF" w:rsidRPr="005872BF">
        <w:rPr>
          <w:rFonts w:cstheme="minorHAnsi"/>
          <w:sz w:val="24"/>
          <w:szCs w:val="24"/>
        </w:rPr>
        <w:t>and he</w:t>
      </w:r>
      <w:r w:rsidR="00F64D57" w:rsidRPr="005872BF">
        <w:rPr>
          <w:rFonts w:cstheme="minorHAnsi"/>
          <w:sz w:val="24"/>
          <w:szCs w:val="24"/>
        </w:rPr>
        <w:t xml:space="preserve"> could play an important role in the upcoming encounter. </w:t>
      </w:r>
    </w:p>
    <w:p w14:paraId="56FF3387" w14:textId="2E813D9B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Golden State Warriors News</w:t>
      </w:r>
    </w:p>
    <w:p w14:paraId="622E6B6A" w14:textId="738806ED" w:rsidR="0074576A" w:rsidRPr="005872BF" w:rsidRDefault="00F64D5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Draymond Green has missed the last couple of games due to a calf injury he sustained on Jan 18, 2025.</w:t>
      </w:r>
    </w:p>
    <w:p w14:paraId="47F8EED8" w14:textId="4D8AE503" w:rsidR="00F64D57" w:rsidRPr="005872BF" w:rsidRDefault="00F64D5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Jonathan </w:t>
      </w:r>
      <w:proofErr w:type="spellStart"/>
      <w:r w:rsidRPr="005872BF">
        <w:rPr>
          <w:rFonts w:cstheme="minorHAnsi"/>
          <w:sz w:val="24"/>
          <w:szCs w:val="24"/>
        </w:rPr>
        <w:t>Kuminga</w:t>
      </w:r>
      <w:proofErr w:type="spellEnd"/>
      <w:r w:rsidRPr="005872BF">
        <w:rPr>
          <w:rFonts w:cstheme="minorHAnsi"/>
          <w:sz w:val="24"/>
          <w:szCs w:val="24"/>
        </w:rPr>
        <w:t xml:space="preserve"> is out of this tie with an ankle injury.</w:t>
      </w:r>
    </w:p>
    <w:p w14:paraId="42D5AA68" w14:textId="46341D92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Predicted Line-Ups</w:t>
      </w:r>
    </w:p>
    <w:p w14:paraId="3015A904" w14:textId="2381C07F" w:rsidR="00F64D57" w:rsidRPr="005872BF" w:rsidRDefault="00F64D5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Phoenix Suns:</w:t>
      </w:r>
    </w:p>
    <w:p w14:paraId="68B383A1" w14:textId="16051396" w:rsidR="005F75D0" w:rsidRPr="005872BF" w:rsidRDefault="005F75D0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Kevin Durant, Devin Booker, Bradley Beal, Jusuf Nurkic, Tyrus Jones</w:t>
      </w:r>
    </w:p>
    <w:p w14:paraId="7688EADB" w14:textId="5AB66D08" w:rsidR="00F64D57" w:rsidRPr="005872BF" w:rsidRDefault="00F64D5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Golden State Warriors:</w:t>
      </w:r>
    </w:p>
    <w:p w14:paraId="071D84C0" w14:textId="7B6736A3" w:rsidR="005F75D0" w:rsidRPr="005872BF" w:rsidRDefault="005F75D0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Stephen Curry, Andrew Wiggins, Dennis Schroder, Buddy Hield, Moses Moody </w:t>
      </w:r>
    </w:p>
    <w:p w14:paraId="5879EEE5" w14:textId="1A5A6CB1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Suggested Bets</w:t>
      </w:r>
    </w:p>
    <w:p w14:paraId="684241E4" w14:textId="4F72C921" w:rsidR="005F75D0" w:rsidRPr="005872BF" w:rsidRDefault="00637007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If you prefer betting on </w:t>
      </w:r>
      <w:r w:rsidR="00EB27BF" w:rsidRPr="005872BF">
        <w:rPr>
          <w:rFonts w:cstheme="minorHAnsi"/>
          <w:sz w:val="24"/>
          <w:szCs w:val="24"/>
        </w:rPr>
        <w:t xml:space="preserve">the </w:t>
      </w:r>
      <w:r w:rsidRPr="005872BF">
        <w:rPr>
          <w:rFonts w:cstheme="minorHAnsi"/>
          <w:sz w:val="24"/>
          <w:szCs w:val="24"/>
        </w:rPr>
        <w:t>NBA, here are some bets you can place at some of the top NBA betting sportsbooks:</w:t>
      </w:r>
    </w:p>
    <w:p w14:paraId="32DE2BC3" w14:textId="6B7D95BC" w:rsidR="00637007" w:rsidRPr="005872BF" w:rsidRDefault="00D42289" w:rsidP="005872BF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Winner- Golden State Warrior: After recent dismal performances, the Golden State Warriors will be more desperate for a win. This is the more likely outcome and can be worth a punt. (89/100 with </w:t>
      </w:r>
      <w:hyperlink r:id="rId11" w:history="1">
        <w:r w:rsidRPr="005872BF">
          <w:rPr>
            <w:rStyle w:val="Hyperlink"/>
            <w:rFonts w:cstheme="minorHAnsi"/>
            <w:sz w:val="24"/>
            <w:szCs w:val="24"/>
          </w:rPr>
          <w:t>1win</w:t>
        </w:r>
      </w:hyperlink>
      <w:r w:rsidRPr="005872BF">
        <w:rPr>
          <w:rFonts w:cstheme="minorHAnsi"/>
          <w:sz w:val="24"/>
          <w:szCs w:val="24"/>
        </w:rPr>
        <w:t xml:space="preserve">) (89/100 with </w:t>
      </w:r>
      <w:hyperlink r:id="rId12" w:history="1">
        <w:r w:rsidRPr="005872BF">
          <w:rPr>
            <w:rStyle w:val="Hyperlink"/>
            <w:rFonts w:cstheme="minorHAnsi"/>
            <w:sz w:val="24"/>
            <w:szCs w:val="24"/>
          </w:rPr>
          <w:t>1xBet</w:t>
        </w:r>
      </w:hyperlink>
      <w:r w:rsidRPr="005872BF">
        <w:rPr>
          <w:rFonts w:cstheme="minorHAnsi"/>
          <w:sz w:val="24"/>
          <w:szCs w:val="24"/>
        </w:rPr>
        <w:t>)</w:t>
      </w:r>
    </w:p>
    <w:p w14:paraId="0FD9AF4B" w14:textId="3F66B68E" w:rsidR="00D42289" w:rsidRPr="005872BF" w:rsidRDefault="00B45820" w:rsidP="005872BF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lastRenderedPageBreak/>
        <w:t xml:space="preserve">Pace to 20 </w:t>
      </w:r>
      <w:r w:rsidR="00053833" w:rsidRPr="005872BF">
        <w:rPr>
          <w:rFonts w:cstheme="minorHAnsi"/>
          <w:sz w:val="24"/>
          <w:szCs w:val="24"/>
        </w:rPr>
        <w:t>P</w:t>
      </w:r>
      <w:r w:rsidRPr="005872BF">
        <w:rPr>
          <w:rFonts w:cstheme="minorHAnsi"/>
          <w:sz w:val="24"/>
          <w:szCs w:val="24"/>
        </w:rPr>
        <w:t>oint- Phoenix Suns: Based on their recent games, the Phoenix Suns have</w:t>
      </w:r>
      <w:r w:rsidR="00053833" w:rsidRPr="005872BF">
        <w:rPr>
          <w:rFonts w:cstheme="minorHAnsi"/>
          <w:sz w:val="24"/>
          <w:szCs w:val="24"/>
        </w:rPr>
        <w:t xml:space="preserve"> started on top by scoring first quick points. We see this encounter </w:t>
      </w:r>
      <w:r w:rsidR="00EB27BF" w:rsidRPr="005872BF">
        <w:rPr>
          <w:rFonts w:cstheme="minorHAnsi"/>
          <w:sz w:val="24"/>
          <w:szCs w:val="24"/>
        </w:rPr>
        <w:t xml:space="preserve">as </w:t>
      </w:r>
      <w:r w:rsidR="00053833" w:rsidRPr="005872BF">
        <w:rPr>
          <w:rFonts w:cstheme="minorHAnsi"/>
          <w:sz w:val="24"/>
          <w:szCs w:val="24"/>
        </w:rPr>
        <w:t>no different</w:t>
      </w:r>
      <w:r w:rsidR="00EB27BF" w:rsidRPr="005872BF">
        <w:rPr>
          <w:rFonts w:cstheme="minorHAnsi"/>
          <w:sz w:val="24"/>
          <w:szCs w:val="24"/>
        </w:rPr>
        <w:t>,</w:t>
      </w:r>
      <w:r w:rsidR="00053833" w:rsidRPr="005872BF">
        <w:rPr>
          <w:rFonts w:cstheme="minorHAnsi"/>
          <w:sz w:val="24"/>
          <w:szCs w:val="24"/>
        </w:rPr>
        <w:t xml:space="preserve"> as they have a more dynamic offen</w:t>
      </w:r>
      <w:r w:rsidR="00EB27BF" w:rsidRPr="005872BF">
        <w:rPr>
          <w:rFonts w:cstheme="minorHAnsi"/>
          <w:sz w:val="24"/>
          <w:szCs w:val="24"/>
        </w:rPr>
        <w:t>c</w:t>
      </w:r>
      <w:r w:rsidR="00053833" w:rsidRPr="005872BF">
        <w:rPr>
          <w:rFonts w:cstheme="minorHAnsi"/>
          <w:sz w:val="24"/>
          <w:szCs w:val="24"/>
        </w:rPr>
        <w:t xml:space="preserve">e than the Golden State Warriors. (22/25 with </w:t>
      </w:r>
      <w:hyperlink r:id="rId13" w:history="1">
        <w:r w:rsidR="00053833" w:rsidRPr="005872BF">
          <w:rPr>
            <w:rStyle w:val="Hyperlink"/>
            <w:rFonts w:cstheme="minorHAnsi"/>
            <w:sz w:val="24"/>
            <w:szCs w:val="24"/>
          </w:rPr>
          <w:t>Stake</w:t>
        </w:r>
      </w:hyperlink>
      <w:r w:rsidR="00053833" w:rsidRPr="005872BF">
        <w:rPr>
          <w:rFonts w:cstheme="minorHAnsi"/>
          <w:sz w:val="24"/>
          <w:szCs w:val="24"/>
        </w:rPr>
        <w:t xml:space="preserve">) (89/100 with </w:t>
      </w:r>
      <w:hyperlink r:id="rId14" w:history="1">
        <w:r w:rsidR="00053833" w:rsidRPr="005872BF">
          <w:rPr>
            <w:rStyle w:val="Hyperlink"/>
            <w:rFonts w:cstheme="minorHAnsi"/>
            <w:sz w:val="24"/>
            <w:szCs w:val="24"/>
          </w:rPr>
          <w:t>Sportsbet.io</w:t>
        </w:r>
      </w:hyperlink>
      <w:r w:rsidR="00053833" w:rsidRPr="005872BF">
        <w:rPr>
          <w:rFonts w:cstheme="minorHAnsi"/>
          <w:sz w:val="24"/>
          <w:szCs w:val="24"/>
        </w:rPr>
        <w:t>)</w:t>
      </w:r>
    </w:p>
    <w:p w14:paraId="67661F15" w14:textId="25441EE4" w:rsidR="00053833" w:rsidRPr="005872BF" w:rsidRDefault="00053833" w:rsidP="005872BF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Total Point (Inc. OT)- Over 206.5: With</w:t>
      </w:r>
      <w:r w:rsidR="00E425B6" w:rsidRPr="005872BF">
        <w:rPr>
          <w:rFonts w:cstheme="minorHAnsi"/>
          <w:sz w:val="24"/>
          <w:szCs w:val="24"/>
        </w:rPr>
        <w:t xml:space="preserve"> the</w:t>
      </w:r>
      <w:r w:rsidRPr="005872BF">
        <w:rPr>
          <w:rFonts w:cstheme="minorHAnsi"/>
          <w:sz w:val="24"/>
          <w:szCs w:val="24"/>
        </w:rPr>
        <w:t xml:space="preserve"> quality of playing style and players of both teams, we could potentially witness a thrilling encounter</w:t>
      </w:r>
      <w:r w:rsidR="00F40C5F" w:rsidRPr="005872BF">
        <w:rPr>
          <w:rFonts w:cstheme="minorHAnsi"/>
          <w:sz w:val="24"/>
          <w:szCs w:val="24"/>
        </w:rPr>
        <w:t xml:space="preserve"> and end-to-end basketball match. This will likely produce more than 206 points in total. (</w:t>
      </w:r>
      <w:r w:rsidR="00E425B6" w:rsidRPr="005872BF">
        <w:rPr>
          <w:rFonts w:cstheme="minorHAnsi"/>
          <w:sz w:val="24"/>
          <w:szCs w:val="24"/>
        </w:rPr>
        <w:t xml:space="preserve">19/25 with </w:t>
      </w:r>
      <w:hyperlink r:id="rId15" w:history="1">
        <w:proofErr w:type="spellStart"/>
        <w:r w:rsidR="00E425B6" w:rsidRPr="005872BF">
          <w:rPr>
            <w:rStyle w:val="Hyperlink"/>
            <w:rFonts w:cstheme="minorHAnsi"/>
            <w:sz w:val="24"/>
            <w:szCs w:val="24"/>
          </w:rPr>
          <w:t>Betandyou</w:t>
        </w:r>
        <w:proofErr w:type="spellEnd"/>
      </w:hyperlink>
      <w:r w:rsidR="00F40C5F" w:rsidRPr="005872BF">
        <w:rPr>
          <w:rFonts w:cstheme="minorHAnsi"/>
          <w:sz w:val="24"/>
          <w:szCs w:val="24"/>
        </w:rPr>
        <w:t>) (</w:t>
      </w:r>
      <w:r w:rsidR="00E425B6" w:rsidRPr="005872BF">
        <w:rPr>
          <w:rFonts w:cstheme="minorHAnsi"/>
          <w:sz w:val="24"/>
          <w:szCs w:val="24"/>
        </w:rPr>
        <w:t xml:space="preserve">3/4 with </w:t>
      </w:r>
      <w:hyperlink r:id="rId16" w:history="1">
        <w:r w:rsidR="00E425B6" w:rsidRPr="005872BF">
          <w:rPr>
            <w:rStyle w:val="Hyperlink"/>
            <w:rFonts w:cstheme="minorHAnsi"/>
            <w:sz w:val="24"/>
            <w:szCs w:val="24"/>
          </w:rPr>
          <w:t>888starz</w:t>
        </w:r>
      </w:hyperlink>
      <w:r w:rsidR="00F40C5F" w:rsidRPr="005872BF">
        <w:rPr>
          <w:rFonts w:cstheme="minorHAnsi"/>
          <w:sz w:val="24"/>
          <w:szCs w:val="24"/>
        </w:rPr>
        <w:t>)</w:t>
      </w:r>
    </w:p>
    <w:p w14:paraId="51F720D3" w14:textId="26255844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Value Bets</w:t>
      </w:r>
    </w:p>
    <w:p w14:paraId="44E6CD7F" w14:textId="52B367DD" w:rsidR="00053833" w:rsidRPr="005872BF" w:rsidRDefault="00053833" w:rsidP="005872BF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>Three</w:t>
      </w:r>
      <w:r w:rsidR="00C51ED5" w:rsidRPr="005872BF">
        <w:rPr>
          <w:rFonts w:cstheme="minorHAnsi"/>
          <w:sz w:val="24"/>
          <w:szCs w:val="24"/>
        </w:rPr>
        <w:t xml:space="preserve"> </w:t>
      </w:r>
      <w:r w:rsidRPr="005872BF">
        <w:rPr>
          <w:rFonts w:cstheme="minorHAnsi"/>
          <w:sz w:val="24"/>
          <w:szCs w:val="24"/>
        </w:rPr>
        <w:t>Point</w:t>
      </w:r>
      <w:r w:rsidR="00C51ED5" w:rsidRPr="005872BF">
        <w:rPr>
          <w:rFonts w:cstheme="minorHAnsi"/>
          <w:sz w:val="24"/>
          <w:szCs w:val="24"/>
        </w:rPr>
        <w:t>s</w:t>
      </w:r>
      <w:r w:rsidRPr="005872BF">
        <w:rPr>
          <w:rFonts w:cstheme="minorHAnsi"/>
          <w:sz w:val="24"/>
          <w:szCs w:val="24"/>
        </w:rPr>
        <w:t xml:space="preserve"> </w:t>
      </w:r>
      <w:r w:rsidR="00EB27BF" w:rsidRPr="005872BF">
        <w:rPr>
          <w:rFonts w:cstheme="minorHAnsi"/>
          <w:sz w:val="24"/>
          <w:szCs w:val="24"/>
        </w:rPr>
        <w:t>M</w:t>
      </w:r>
      <w:r w:rsidRPr="005872BF">
        <w:rPr>
          <w:rFonts w:cstheme="minorHAnsi"/>
          <w:sz w:val="24"/>
          <w:szCs w:val="24"/>
        </w:rPr>
        <w:t>ade Total</w:t>
      </w:r>
      <w:r w:rsidR="00C51ED5" w:rsidRPr="005872BF">
        <w:rPr>
          <w:rFonts w:cstheme="minorHAnsi"/>
          <w:sz w:val="24"/>
          <w:szCs w:val="24"/>
        </w:rPr>
        <w:t>- Over 13.5 Golden State Warriors: Golden State Warriors averages 15.4</w:t>
      </w:r>
      <w:r w:rsidR="00EB27BF" w:rsidRPr="005872BF">
        <w:rPr>
          <w:rFonts w:cstheme="minorHAnsi"/>
          <w:sz w:val="24"/>
          <w:szCs w:val="24"/>
        </w:rPr>
        <w:t>,</w:t>
      </w:r>
      <w:r w:rsidR="00C51ED5" w:rsidRPr="005872BF">
        <w:rPr>
          <w:rFonts w:cstheme="minorHAnsi"/>
          <w:sz w:val="24"/>
          <w:szCs w:val="24"/>
        </w:rPr>
        <w:t xml:space="preserve"> </w:t>
      </w:r>
      <w:r w:rsidR="00EB27BF" w:rsidRPr="005872BF">
        <w:rPr>
          <w:rFonts w:cstheme="minorHAnsi"/>
          <w:sz w:val="24"/>
          <w:szCs w:val="24"/>
        </w:rPr>
        <w:t>3-</w:t>
      </w:r>
      <w:r w:rsidR="00C51ED5" w:rsidRPr="005872BF">
        <w:rPr>
          <w:rFonts w:cstheme="minorHAnsi"/>
          <w:sz w:val="24"/>
          <w:szCs w:val="24"/>
        </w:rPr>
        <w:t>point</w:t>
      </w:r>
      <w:r w:rsidR="00EB27BF" w:rsidRPr="005872BF">
        <w:rPr>
          <w:rFonts w:cstheme="minorHAnsi"/>
          <w:sz w:val="24"/>
          <w:szCs w:val="24"/>
        </w:rPr>
        <w:t>er</w:t>
      </w:r>
      <w:r w:rsidR="00C51ED5" w:rsidRPr="005872BF">
        <w:rPr>
          <w:rFonts w:cstheme="minorHAnsi"/>
          <w:sz w:val="24"/>
          <w:szCs w:val="24"/>
        </w:rPr>
        <w:t xml:space="preserve"> per game. This shows that they are not afraid to attempt </w:t>
      </w:r>
      <w:r w:rsidR="00EB27BF" w:rsidRPr="005872BF">
        <w:rPr>
          <w:rFonts w:cstheme="minorHAnsi"/>
          <w:sz w:val="24"/>
          <w:szCs w:val="24"/>
        </w:rPr>
        <w:t xml:space="preserve">it, </w:t>
      </w:r>
      <w:r w:rsidR="00C51ED5" w:rsidRPr="005872BF">
        <w:rPr>
          <w:rFonts w:cstheme="minorHAnsi"/>
          <w:sz w:val="24"/>
          <w:szCs w:val="24"/>
        </w:rPr>
        <w:t xml:space="preserve">and it is one of their weapons. You can bet over 13.5 threes to be made in this match. (21/25 with </w:t>
      </w:r>
      <w:hyperlink r:id="rId17" w:history="1">
        <w:r w:rsidR="00C51ED5" w:rsidRPr="005872BF">
          <w:rPr>
            <w:rStyle w:val="Hyperlink"/>
            <w:rFonts w:cstheme="minorHAnsi"/>
            <w:sz w:val="24"/>
            <w:szCs w:val="24"/>
          </w:rPr>
          <w:t>Stake</w:t>
        </w:r>
      </w:hyperlink>
      <w:r w:rsidR="00C51ED5" w:rsidRPr="005872BF">
        <w:rPr>
          <w:rFonts w:cstheme="minorHAnsi"/>
          <w:sz w:val="24"/>
          <w:szCs w:val="24"/>
        </w:rPr>
        <w:t xml:space="preserve">) (17/20 with </w:t>
      </w:r>
      <w:hyperlink r:id="rId18" w:history="1">
        <w:proofErr w:type="spellStart"/>
        <w:r w:rsidR="00C51ED5" w:rsidRPr="005872BF">
          <w:rPr>
            <w:rStyle w:val="Hyperlink"/>
            <w:rFonts w:cstheme="minorHAnsi"/>
            <w:sz w:val="24"/>
            <w:szCs w:val="24"/>
          </w:rPr>
          <w:t>Superbets</w:t>
        </w:r>
        <w:proofErr w:type="spellEnd"/>
      </w:hyperlink>
      <w:r w:rsidR="00C51ED5" w:rsidRPr="005872BF">
        <w:rPr>
          <w:rFonts w:cstheme="minorHAnsi"/>
          <w:sz w:val="24"/>
          <w:szCs w:val="24"/>
        </w:rPr>
        <w:t>)</w:t>
      </w:r>
    </w:p>
    <w:p w14:paraId="61BA6DA0" w14:textId="167CD9C1" w:rsidR="00C51ED5" w:rsidRPr="005872BF" w:rsidRDefault="004F3AAD" w:rsidP="005872BF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First Player to Score the Basket- Steph Curry: Against his former teammate, Kevin Durant, </w:t>
      </w:r>
      <w:r w:rsidR="00EB27BF" w:rsidRPr="005872BF">
        <w:rPr>
          <w:rFonts w:cstheme="minorHAnsi"/>
          <w:sz w:val="24"/>
          <w:szCs w:val="24"/>
        </w:rPr>
        <w:t>no one in that court</w:t>
      </w:r>
      <w:r w:rsidRPr="005872BF">
        <w:rPr>
          <w:rFonts w:cstheme="minorHAnsi"/>
          <w:sz w:val="24"/>
          <w:szCs w:val="24"/>
        </w:rPr>
        <w:t xml:space="preserve"> would be more determined to get things running than Steph Curry. This also comes at a time when they need results. We suggest </w:t>
      </w:r>
      <w:r w:rsidR="00EB27BF" w:rsidRPr="005872BF">
        <w:rPr>
          <w:rFonts w:cstheme="minorHAnsi"/>
          <w:sz w:val="24"/>
          <w:szCs w:val="24"/>
        </w:rPr>
        <w:t>you</w:t>
      </w:r>
      <w:r w:rsidRPr="005872BF">
        <w:rPr>
          <w:rFonts w:cstheme="minorHAnsi"/>
          <w:sz w:val="24"/>
          <w:szCs w:val="24"/>
        </w:rPr>
        <w:t xml:space="preserve"> bet on this as it is worthwhile. (17/2 with </w:t>
      </w:r>
      <w:hyperlink r:id="rId19" w:history="1">
        <w:r w:rsidRPr="005872BF">
          <w:rPr>
            <w:rStyle w:val="Hyperlink"/>
            <w:rFonts w:cstheme="minorHAnsi"/>
            <w:sz w:val="24"/>
            <w:szCs w:val="24"/>
          </w:rPr>
          <w:t>1win</w:t>
        </w:r>
      </w:hyperlink>
      <w:r w:rsidRPr="005872BF">
        <w:rPr>
          <w:rFonts w:cstheme="minorHAnsi"/>
          <w:sz w:val="24"/>
          <w:szCs w:val="24"/>
        </w:rPr>
        <w:t xml:space="preserve">) (841/100 with </w:t>
      </w:r>
      <w:hyperlink r:id="rId20" w:history="1">
        <w:r w:rsidRPr="005872BF">
          <w:rPr>
            <w:rStyle w:val="Hyperlink"/>
            <w:rFonts w:cstheme="minorHAnsi"/>
            <w:sz w:val="24"/>
            <w:szCs w:val="24"/>
          </w:rPr>
          <w:t>Sportsbet.io</w:t>
        </w:r>
      </w:hyperlink>
      <w:r w:rsidRPr="005872BF">
        <w:rPr>
          <w:rFonts w:cstheme="minorHAnsi"/>
          <w:sz w:val="24"/>
          <w:szCs w:val="24"/>
        </w:rPr>
        <w:t>)</w:t>
      </w:r>
    </w:p>
    <w:p w14:paraId="63536ABA" w14:textId="221A94AB" w:rsidR="00DE2DF4" w:rsidRPr="005872BF" w:rsidRDefault="004F3AAD" w:rsidP="005872BF">
      <w:pPr>
        <w:pStyle w:val="ListParagraph"/>
        <w:numPr>
          <w:ilvl w:val="0"/>
          <w:numId w:val="3"/>
        </w:num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Kevin Durant- over </w:t>
      </w:r>
      <w:r w:rsidR="00DE2DF4" w:rsidRPr="005872BF">
        <w:rPr>
          <w:rFonts w:cstheme="minorHAnsi"/>
          <w:sz w:val="24"/>
          <w:szCs w:val="24"/>
        </w:rPr>
        <w:t>25.5</w:t>
      </w:r>
      <w:r w:rsidRPr="005872BF">
        <w:rPr>
          <w:rFonts w:cstheme="minorHAnsi"/>
          <w:sz w:val="24"/>
          <w:szCs w:val="24"/>
        </w:rPr>
        <w:t xml:space="preserve"> points</w:t>
      </w:r>
      <w:r w:rsidR="00DE2DF4" w:rsidRPr="005872BF">
        <w:rPr>
          <w:rFonts w:cstheme="minorHAnsi"/>
          <w:sz w:val="24"/>
          <w:szCs w:val="24"/>
        </w:rPr>
        <w:t>: Kevin Durant is shooting 52.4% from the field and boasts 27.2 points per game this season. This clash will likely be another chance to do what he does best.</w:t>
      </w:r>
      <w:r w:rsidR="00B97C72" w:rsidRPr="005872BF">
        <w:rPr>
          <w:rFonts w:cstheme="minorHAnsi"/>
          <w:sz w:val="24"/>
          <w:szCs w:val="24"/>
        </w:rPr>
        <w:t xml:space="preserve"> </w:t>
      </w:r>
      <w:r w:rsidR="00DE2DF4" w:rsidRPr="005872BF">
        <w:rPr>
          <w:rFonts w:cstheme="minorHAnsi"/>
          <w:sz w:val="24"/>
          <w:szCs w:val="24"/>
        </w:rPr>
        <w:t>(83/100</w:t>
      </w:r>
      <w:r w:rsidR="00B97C72" w:rsidRPr="005872BF">
        <w:rPr>
          <w:rFonts w:cstheme="minorHAnsi"/>
          <w:sz w:val="24"/>
          <w:szCs w:val="24"/>
        </w:rPr>
        <w:t xml:space="preserve"> with </w:t>
      </w:r>
      <w:hyperlink r:id="rId21" w:history="1">
        <w:proofErr w:type="spellStart"/>
        <w:r w:rsidR="00B97C72" w:rsidRPr="005872BF">
          <w:rPr>
            <w:rStyle w:val="Hyperlink"/>
            <w:rFonts w:cstheme="minorHAnsi"/>
            <w:sz w:val="24"/>
            <w:szCs w:val="24"/>
          </w:rPr>
          <w:t>Betandyou</w:t>
        </w:r>
        <w:proofErr w:type="spellEnd"/>
      </w:hyperlink>
      <w:r w:rsidR="00DE2DF4" w:rsidRPr="005872BF">
        <w:rPr>
          <w:rFonts w:cstheme="minorHAnsi"/>
          <w:sz w:val="24"/>
          <w:szCs w:val="24"/>
        </w:rPr>
        <w:t>)</w:t>
      </w:r>
      <w:r w:rsidR="00B97C72" w:rsidRPr="005872BF">
        <w:rPr>
          <w:rFonts w:cstheme="minorHAnsi"/>
          <w:sz w:val="24"/>
          <w:szCs w:val="24"/>
        </w:rPr>
        <w:t xml:space="preserve"> (83/100 with </w:t>
      </w:r>
      <w:hyperlink r:id="rId22" w:history="1">
        <w:r w:rsidR="00B97C72" w:rsidRPr="005872BF">
          <w:rPr>
            <w:rStyle w:val="Hyperlink"/>
            <w:rFonts w:cstheme="minorHAnsi"/>
            <w:sz w:val="24"/>
            <w:szCs w:val="24"/>
          </w:rPr>
          <w:t>1xBet</w:t>
        </w:r>
      </w:hyperlink>
      <w:r w:rsidR="00B97C72" w:rsidRPr="005872BF">
        <w:rPr>
          <w:rFonts w:cstheme="minorHAnsi"/>
          <w:sz w:val="24"/>
          <w:szCs w:val="24"/>
        </w:rPr>
        <w:t>)</w:t>
      </w:r>
    </w:p>
    <w:p w14:paraId="0A54EB09" w14:textId="1ABC9054" w:rsidR="003A37B6" w:rsidRPr="005872BF" w:rsidRDefault="003A37B6" w:rsidP="005872BF">
      <w:pPr>
        <w:pStyle w:val="Heading2"/>
        <w:spacing w:line="360" w:lineRule="auto"/>
        <w:jc w:val="both"/>
        <w:rPr>
          <w:rFonts w:asciiTheme="minorHAnsi" w:hAnsiTheme="minorHAnsi" w:cstheme="minorHAnsi"/>
          <w:b/>
          <w:bCs/>
        </w:rPr>
      </w:pPr>
      <w:r w:rsidRPr="005872BF">
        <w:rPr>
          <w:rFonts w:asciiTheme="minorHAnsi" w:hAnsiTheme="minorHAnsi" w:cstheme="minorHAnsi"/>
          <w:b/>
          <w:bCs/>
        </w:rPr>
        <w:t>Phoenix Suns vs Golden State Warriors Prediction:</w:t>
      </w:r>
      <w:r w:rsidR="006120C0" w:rsidRPr="005872BF">
        <w:rPr>
          <w:rFonts w:asciiTheme="minorHAnsi" w:hAnsiTheme="minorHAnsi" w:cstheme="minorHAnsi"/>
          <w:b/>
          <w:bCs/>
        </w:rPr>
        <w:t xml:space="preserve"> Warriors to Win</w:t>
      </w:r>
    </w:p>
    <w:p w14:paraId="59532E69" w14:textId="620C170B" w:rsidR="006120C0" w:rsidRPr="005872BF" w:rsidRDefault="00CD4454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sz w:val="24"/>
          <w:szCs w:val="24"/>
        </w:rPr>
        <w:t xml:space="preserve">The </w:t>
      </w:r>
      <w:r w:rsidR="006120C0" w:rsidRPr="005872BF">
        <w:rPr>
          <w:rFonts w:cstheme="minorHAnsi"/>
          <w:sz w:val="24"/>
          <w:szCs w:val="24"/>
        </w:rPr>
        <w:t>Golden State Warriors are not having a great season so far</w:t>
      </w:r>
      <w:r w:rsidR="00D72F07" w:rsidRPr="005872BF">
        <w:rPr>
          <w:rFonts w:cstheme="minorHAnsi"/>
          <w:sz w:val="24"/>
          <w:szCs w:val="24"/>
        </w:rPr>
        <w:t xml:space="preserve">. Despite their drop in form, they are expected </w:t>
      </w:r>
      <w:r w:rsidR="00EB27BF" w:rsidRPr="005872BF">
        <w:rPr>
          <w:rFonts w:cstheme="minorHAnsi"/>
          <w:sz w:val="24"/>
          <w:szCs w:val="24"/>
        </w:rPr>
        <w:t>to</w:t>
      </w:r>
      <w:r w:rsidR="00D72F07" w:rsidRPr="005872BF">
        <w:rPr>
          <w:rFonts w:cstheme="minorHAnsi"/>
          <w:sz w:val="24"/>
          <w:szCs w:val="24"/>
        </w:rPr>
        <w:t xml:space="preserve"> be ready against the Phoenix Suns. We predict an exciting match with a victory by the Warriors.</w:t>
      </w:r>
    </w:p>
    <w:p w14:paraId="4CAB1DED" w14:textId="75A84425" w:rsidR="003A37B6" w:rsidRPr="005872BF" w:rsidRDefault="00930699" w:rsidP="005872BF">
      <w:pPr>
        <w:spacing w:line="360" w:lineRule="auto"/>
        <w:jc w:val="both"/>
        <w:rPr>
          <w:rFonts w:cstheme="minorHAnsi"/>
          <w:sz w:val="24"/>
          <w:szCs w:val="24"/>
        </w:rPr>
      </w:pPr>
      <w:r w:rsidRPr="005872BF">
        <w:rPr>
          <w:rFonts w:cstheme="minorHAnsi"/>
          <w:noProof/>
          <w:sz w:val="24"/>
          <w:szCs w:val="24"/>
          <w:lang w:val="en-GB" w:eastAsia="en-GB"/>
        </w:rPr>
        <w:drawing>
          <wp:inline distT="0" distB="0" distL="0" distR="0" wp14:anchorId="534B2AD0" wp14:editId="4B7D3C23">
            <wp:extent cx="5943600" cy="553085"/>
            <wp:effectExtent l="0" t="0" r="0" b="0"/>
            <wp:docPr id="1826619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61930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37B6" w:rsidRPr="005872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ADMIN" w:date="2025-01-28T11:08:00Z" w:initials="A">
    <w:p w14:paraId="59A63149" w14:textId="403D678D" w:rsidR="009618D5" w:rsidRDefault="009618D5">
      <w:pPr>
        <w:pStyle w:val="CommentText"/>
      </w:pPr>
      <w:r>
        <w:rPr>
          <w:rStyle w:val="CommentReference"/>
        </w:rPr>
        <w:annotationRef/>
      </w:r>
      <w:r w:rsidRPr="009618D5">
        <w:t>please change the anchor to "NBA betting" and you can change the wording around it to better fit here</w:t>
      </w:r>
    </w:p>
  </w:comment>
  <w:comment w:id="2" w:author="ADMIN" w:date="2025-01-28T11:07:00Z" w:initials="A">
    <w:p w14:paraId="44FACB61" w14:textId="77777777" w:rsidR="009618D5" w:rsidRDefault="009618D5">
      <w:pPr>
        <w:pStyle w:val="CommentText"/>
      </w:pPr>
      <w:r>
        <w:rPr>
          <w:rStyle w:val="CommentReference"/>
        </w:rPr>
        <w:annotationRef/>
      </w:r>
      <w:r w:rsidRPr="009618D5">
        <w:t>Please add "best online sports betting" and feel free to add 2 or more lines to keep it natural for the readers</w:t>
      </w:r>
    </w:p>
    <w:p w14:paraId="0FCFE980" w14:textId="271978F5" w:rsidR="009618D5" w:rsidRDefault="009618D5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9A63149" w15:done="0"/>
  <w15:commentEx w15:paraId="0FCFE98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D46D7"/>
    <w:multiLevelType w:val="hybridMultilevel"/>
    <w:tmpl w:val="F3747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D32CD8"/>
    <w:multiLevelType w:val="hybridMultilevel"/>
    <w:tmpl w:val="301AB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340CC"/>
    <w:multiLevelType w:val="hybridMultilevel"/>
    <w:tmpl w:val="1A021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MIN">
    <w15:presenceInfo w15:providerId="Windows Live" w15:userId="916ae31ac27fe3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xMjc0MTS2NDYxNbZU0lEKTi0uzszPAykwqgUA637YXSwAAAA="/>
  </w:docVars>
  <w:rsids>
    <w:rsidRoot w:val="003A37B6"/>
    <w:rsid w:val="00053833"/>
    <w:rsid w:val="000D34F6"/>
    <w:rsid w:val="000F0A66"/>
    <w:rsid w:val="00140E4D"/>
    <w:rsid w:val="00234516"/>
    <w:rsid w:val="00250FFB"/>
    <w:rsid w:val="00384361"/>
    <w:rsid w:val="003A37B6"/>
    <w:rsid w:val="004F3AAD"/>
    <w:rsid w:val="00577800"/>
    <w:rsid w:val="005872BF"/>
    <w:rsid w:val="005F75D0"/>
    <w:rsid w:val="006120C0"/>
    <w:rsid w:val="00637007"/>
    <w:rsid w:val="006C6464"/>
    <w:rsid w:val="0074576A"/>
    <w:rsid w:val="0076495E"/>
    <w:rsid w:val="00773E02"/>
    <w:rsid w:val="00781139"/>
    <w:rsid w:val="007E0CD3"/>
    <w:rsid w:val="007F150E"/>
    <w:rsid w:val="00892BF0"/>
    <w:rsid w:val="00930699"/>
    <w:rsid w:val="009618D5"/>
    <w:rsid w:val="00980B4D"/>
    <w:rsid w:val="00AD077E"/>
    <w:rsid w:val="00B45820"/>
    <w:rsid w:val="00B97C72"/>
    <w:rsid w:val="00BE7748"/>
    <w:rsid w:val="00C51ED5"/>
    <w:rsid w:val="00CD4454"/>
    <w:rsid w:val="00D42289"/>
    <w:rsid w:val="00D44D07"/>
    <w:rsid w:val="00D60A08"/>
    <w:rsid w:val="00D72F07"/>
    <w:rsid w:val="00DA5407"/>
    <w:rsid w:val="00DE2DF4"/>
    <w:rsid w:val="00E425B6"/>
    <w:rsid w:val="00EB27BF"/>
    <w:rsid w:val="00F40C5F"/>
    <w:rsid w:val="00F64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5FBFAF"/>
  <w15:chartTrackingRefBased/>
  <w15:docId w15:val="{3D7C3CCB-89C4-4D73-9DDB-1DEFB9A0A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37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7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37B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7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7B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7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7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7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7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37B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A37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A37B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7B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7B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7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7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7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7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A37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37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7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A37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A37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7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A37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A37B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7B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7B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A37B6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F0A6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F0A6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618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18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8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8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8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8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8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tyimages.com/detail/news-photo/kevin-durant-of-the-phoenix-suns-drives-on-stephen-curry-of-news-photo/1755183219" TargetMode="External"/><Relationship Id="rId13" Type="http://schemas.openxmlformats.org/officeDocument/2006/relationships/hyperlink" Target="https://stake.com/" TargetMode="External"/><Relationship Id="rId18" Type="http://schemas.openxmlformats.org/officeDocument/2006/relationships/hyperlink" Target="https://www.supabets.co.za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betandyou.com/en/" TargetMode="External"/><Relationship Id="rId7" Type="http://schemas.microsoft.com/office/2011/relationships/commentsExtended" Target="commentsExtended.xml"/><Relationship Id="rId12" Type="http://schemas.openxmlformats.org/officeDocument/2006/relationships/hyperlink" Target="https://1xbet.com" TargetMode="External"/><Relationship Id="rId17" Type="http://schemas.openxmlformats.org/officeDocument/2006/relationships/hyperlink" Target="https://stake.com/" TargetMode="External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hyperlink" Target="https://888starz.com/en" TargetMode="External"/><Relationship Id="rId20" Type="http://schemas.openxmlformats.org/officeDocument/2006/relationships/hyperlink" Target="https://sportsbet.io/sports" TargetMode="Externa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hyperlink" Target="https://1win.com/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www.sportsboom.com/football/betting/" TargetMode="External"/><Relationship Id="rId15" Type="http://schemas.openxmlformats.org/officeDocument/2006/relationships/hyperlink" Target="https://betandyou.com/en/" TargetMode="External"/><Relationship Id="rId23" Type="http://schemas.openxmlformats.org/officeDocument/2006/relationships/image" Target="media/image1.png"/><Relationship Id="rId10" Type="http://schemas.openxmlformats.org/officeDocument/2006/relationships/hyperlink" Target="https://www.gettyimages.com/detail/news-photo/kevin-durant-of-the-phoenix-suns-is-guarded-by-stephen-news-photo/2191705395" TargetMode="External"/><Relationship Id="rId19" Type="http://schemas.openxmlformats.org/officeDocument/2006/relationships/hyperlink" Target="https://1win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1win.com/" TargetMode="External"/><Relationship Id="rId14" Type="http://schemas.openxmlformats.org/officeDocument/2006/relationships/hyperlink" Target="https://sportsbet.io/sports" TargetMode="External"/><Relationship Id="rId22" Type="http://schemas.openxmlformats.org/officeDocument/2006/relationships/hyperlink" Target="https://1xbe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06</Words>
  <Characters>7186</Characters>
  <Application>Microsoft Office Word</Application>
  <DocSecurity>0</DocSecurity>
  <Lines>135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MIN</cp:lastModifiedBy>
  <cp:revision>2</cp:revision>
  <dcterms:created xsi:type="dcterms:W3CDTF">2025-01-28T08:09:00Z</dcterms:created>
  <dcterms:modified xsi:type="dcterms:W3CDTF">2025-01-28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a86565-7532-4e56-94e5-830b43951cd3</vt:lpwstr>
  </property>
</Properties>
</file>